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A5EBD" w14:textId="77777777" w:rsidR="00F9763A" w:rsidRPr="00B6386C" w:rsidRDefault="00DE67B0" w:rsidP="004F7F8C">
      <w:pPr>
        <w:tabs>
          <w:tab w:val="left" w:pos="6300"/>
        </w:tabs>
        <w:rPr>
          <w:rFonts w:ascii="Century Gothic" w:hAnsi="Century Gothic"/>
          <w:sz w:val="24"/>
          <w:szCs w:val="24"/>
        </w:rPr>
      </w:pPr>
      <w:r w:rsidRPr="00B6386C">
        <w:rPr>
          <w:rFonts w:ascii="Century Gothic" w:hAnsi="Century Gothic"/>
        </w:rPr>
        <w:tab/>
      </w:r>
      <w:r w:rsidR="006918D0" w:rsidRPr="00B6386C">
        <w:rPr>
          <w:rFonts w:ascii="Century Gothic" w:hAnsi="Century Gothic"/>
          <w:sz w:val="24"/>
          <w:szCs w:val="24"/>
        </w:rPr>
        <w:t>XXXX</w:t>
      </w:r>
      <w:r w:rsidRPr="00B6386C">
        <w:rPr>
          <w:rFonts w:ascii="Century Gothic" w:hAnsi="Century Gothic"/>
          <w:sz w:val="24"/>
          <w:szCs w:val="24"/>
        </w:rPr>
        <w:t xml:space="preserve"> Street</w:t>
      </w:r>
    </w:p>
    <w:p w14:paraId="5FD1508D" w14:textId="77777777" w:rsidR="00F9763A" w:rsidRPr="00B6386C" w:rsidRDefault="00DE67B0" w:rsidP="00B6386C">
      <w:pPr>
        <w:tabs>
          <w:tab w:val="left" w:pos="5760"/>
          <w:tab w:val="left" w:pos="6300"/>
          <w:tab w:val="left" w:pos="6930"/>
          <w:tab w:val="left" w:pos="7056"/>
          <w:tab w:val="left" w:pos="8064"/>
        </w:tabs>
        <w:rPr>
          <w:rFonts w:ascii="Century Gothic" w:hAnsi="Century Gothic"/>
          <w:sz w:val="24"/>
          <w:szCs w:val="24"/>
        </w:rPr>
      </w:pPr>
      <w:r w:rsidRPr="00B6386C">
        <w:rPr>
          <w:rFonts w:ascii="Century Gothic" w:hAnsi="Century Gothic"/>
          <w:sz w:val="24"/>
          <w:szCs w:val="24"/>
        </w:rPr>
        <w:tab/>
      </w:r>
      <w:r w:rsidR="00B6386C">
        <w:rPr>
          <w:rFonts w:ascii="Century Gothic" w:hAnsi="Century Gothic"/>
          <w:sz w:val="24"/>
          <w:szCs w:val="24"/>
        </w:rPr>
        <w:tab/>
      </w:r>
      <w:r w:rsidR="006918D0" w:rsidRPr="00B6386C">
        <w:rPr>
          <w:rFonts w:ascii="Century Gothic" w:hAnsi="Century Gothic"/>
          <w:sz w:val="24"/>
          <w:szCs w:val="24"/>
        </w:rPr>
        <w:t>XXX</w:t>
      </w:r>
      <w:r w:rsidRPr="00B6386C">
        <w:rPr>
          <w:rFonts w:ascii="Century Gothic" w:hAnsi="Century Gothic"/>
          <w:sz w:val="24"/>
          <w:szCs w:val="24"/>
        </w:rPr>
        <w:t>, California</w:t>
      </w:r>
    </w:p>
    <w:p w14:paraId="7C0C18FF" w14:textId="77777777" w:rsidR="00F9763A" w:rsidRPr="00B6386C" w:rsidRDefault="00F9763A">
      <w:pPr>
        <w:rPr>
          <w:rFonts w:ascii="Century Gothic" w:hAnsi="Century Gothic"/>
        </w:rPr>
      </w:pPr>
    </w:p>
    <w:p w14:paraId="7727DE6D" w14:textId="77777777" w:rsidR="00F9763A" w:rsidRPr="00983A6E" w:rsidRDefault="00B6386C">
      <w:pPr>
        <w:rPr>
          <w:rFonts w:ascii="Century Gothic" w:hAnsi="Century Gothic"/>
          <w:b/>
          <w:sz w:val="24"/>
          <w:szCs w:val="24"/>
        </w:rPr>
      </w:pPr>
      <w:r w:rsidRPr="00983A6E">
        <w:rPr>
          <w:rFonts w:ascii="Century Gothic" w:hAnsi="Century Gothic"/>
          <w:b/>
          <w:bCs/>
          <w:sz w:val="24"/>
          <w:szCs w:val="24"/>
        </w:rPr>
        <w:t>3621 West 120th Street</w:t>
      </w:r>
    </w:p>
    <w:p w14:paraId="4F8CFC19" w14:textId="5DA36946" w:rsidR="00B6386C" w:rsidRPr="00983A6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bookmarkStart w:id="0" w:name="_Hlk23166398"/>
      <w:r w:rsidRPr="00983A6E">
        <w:rPr>
          <w:rFonts w:ascii="Century Gothic" w:hAnsi="Century Gothic"/>
          <w:sz w:val="24"/>
          <w:szCs w:val="24"/>
        </w:rPr>
        <w:t>Apt.</w:t>
      </w:r>
      <w:r w:rsidRPr="00983A6E">
        <w:rPr>
          <w:rFonts w:ascii="Century Gothic" w:hAnsi="Century Gothic"/>
          <w:sz w:val="24"/>
          <w:szCs w:val="24"/>
        </w:rPr>
        <w:tab/>
        <w:t xml:space="preserve">1 </w:t>
      </w:r>
      <w:r w:rsidRPr="00983A6E">
        <w:rPr>
          <w:rFonts w:ascii="Century Gothic" w:hAnsi="Century Gothic"/>
          <w:sz w:val="24"/>
          <w:szCs w:val="24"/>
        </w:rPr>
        <w:tab/>
        <w:t>Unfurnished</w:t>
      </w:r>
      <w:r w:rsidR="00822499">
        <w:rPr>
          <w:rFonts w:ascii="Century Gothic" w:hAnsi="Century Gothic"/>
          <w:sz w:val="24"/>
          <w:szCs w:val="24"/>
        </w:rPr>
        <w:t xml:space="preserve">, CT Refrigerator ID# </w:t>
      </w:r>
      <w:proofErr w:type="spellStart"/>
      <w:r w:rsidR="00822499">
        <w:rPr>
          <w:rFonts w:ascii="Century Gothic" w:hAnsi="Century Gothic"/>
          <w:sz w:val="24"/>
          <w:szCs w:val="24"/>
        </w:rPr>
        <w:t>xxxxxxxxxxxx</w:t>
      </w:r>
      <w:proofErr w:type="spellEnd"/>
      <w:r w:rsidR="00822499">
        <w:rPr>
          <w:rFonts w:ascii="Century Gothic" w:hAnsi="Century Gothic"/>
          <w:sz w:val="24"/>
          <w:szCs w:val="24"/>
        </w:rPr>
        <w:t xml:space="preserve"> </w:t>
      </w:r>
    </w:p>
    <w:p w14:paraId="6EB038B3" w14:textId="4F842D8A" w:rsidR="00B6386C" w:rsidRPr="00983A6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ab/>
        <w:t>2</w:t>
      </w:r>
      <w:r w:rsidRPr="00983A6E">
        <w:rPr>
          <w:rFonts w:ascii="Century Gothic" w:hAnsi="Century Gothic"/>
          <w:sz w:val="24"/>
          <w:szCs w:val="24"/>
        </w:rPr>
        <w:tab/>
        <w:t>Unfurnished</w:t>
      </w:r>
      <w:r w:rsidR="00822499">
        <w:rPr>
          <w:rFonts w:ascii="Century Gothic" w:hAnsi="Century Gothic"/>
          <w:sz w:val="24"/>
          <w:szCs w:val="24"/>
        </w:rPr>
        <w:t xml:space="preserve">, CT Refrigerator ID# </w:t>
      </w:r>
      <w:proofErr w:type="spellStart"/>
      <w:r w:rsidR="00822499">
        <w:rPr>
          <w:rFonts w:ascii="Century Gothic" w:hAnsi="Century Gothic"/>
          <w:sz w:val="24"/>
          <w:szCs w:val="24"/>
        </w:rPr>
        <w:t>xxxxxxxxxxxx</w:t>
      </w:r>
      <w:proofErr w:type="spellEnd"/>
      <w:r w:rsidR="00822499">
        <w:rPr>
          <w:rFonts w:ascii="Century Gothic" w:hAnsi="Century Gothic"/>
          <w:sz w:val="24"/>
          <w:szCs w:val="24"/>
        </w:rPr>
        <w:t xml:space="preserve"> </w:t>
      </w:r>
    </w:p>
    <w:p w14:paraId="797C2143" w14:textId="669D7ED6" w:rsidR="00B6386C" w:rsidRPr="00983A6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ab/>
        <w:t>3</w:t>
      </w:r>
      <w:r w:rsidRPr="00983A6E">
        <w:rPr>
          <w:rFonts w:ascii="Century Gothic" w:hAnsi="Century Gothic"/>
          <w:sz w:val="24"/>
          <w:szCs w:val="24"/>
        </w:rPr>
        <w:tab/>
        <w:t>Unfurnished</w:t>
      </w:r>
      <w:r w:rsidR="00822499">
        <w:rPr>
          <w:rFonts w:ascii="Century Gothic" w:hAnsi="Century Gothic"/>
          <w:sz w:val="24"/>
          <w:szCs w:val="24"/>
        </w:rPr>
        <w:t xml:space="preserve">, CT Refrigerator ID# </w:t>
      </w:r>
      <w:proofErr w:type="spellStart"/>
      <w:r w:rsidR="00822499">
        <w:rPr>
          <w:rFonts w:ascii="Century Gothic" w:hAnsi="Century Gothic"/>
          <w:sz w:val="24"/>
          <w:szCs w:val="24"/>
        </w:rPr>
        <w:t>xxxxxxxxxxxx</w:t>
      </w:r>
      <w:proofErr w:type="spellEnd"/>
      <w:r w:rsidR="00822499">
        <w:rPr>
          <w:rFonts w:ascii="Century Gothic" w:hAnsi="Century Gothic"/>
          <w:sz w:val="24"/>
          <w:szCs w:val="24"/>
        </w:rPr>
        <w:t xml:space="preserve"> </w:t>
      </w:r>
    </w:p>
    <w:bookmarkEnd w:id="0"/>
    <w:p w14:paraId="2A14F975" w14:textId="77777777" w:rsidR="00B6386C" w:rsidRPr="00983A6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</w:p>
    <w:p w14:paraId="01B2C98F" w14:textId="77777777" w:rsidR="00B6386C" w:rsidRPr="00983A6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b/>
          <w:bCs/>
          <w:sz w:val="24"/>
          <w:szCs w:val="24"/>
        </w:rPr>
        <w:t>3625 West 120th Street</w:t>
      </w:r>
    </w:p>
    <w:p w14:paraId="502CC434" w14:textId="77777777" w:rsidR="00C7247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>Apt.</w:t>
      </w:r>
      <w:r w:rsidRPr="00983A6E">
        <w:rPr>
          <w:rFonts w:ascii="Century Gothic" w:hAnsi="Century Gothic"/>
          <w:sz w:val="24"/>
          <w:szCs w:val="24"/>
        </w:rPr>
        <w:tab/>
        <w:t xml:space="preserve">1 </w:t>
      </w:r>
      <w:r w:rsidRPr="00983A6E">
        <w:rPr>
          <w:rFonts w:ascii="Century Gothic" w:hAnsi="Century Gothic"/>
          <w:sz w:val="24"/>
          <w:szCs w:val="24"/>
        </w:rPr>
        <w:tab/>
        <w:t>Garbage Disposal</w:t>
      </w:r>
    </w:p>
    <w:p w14:paraId="42EB3470" w14:textId="55DA26B5" w:rsidR="00B6386C" w:rsidRPr="00983A6E" w:rsidRDefault="00C7247E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</w:r>
      <w:r w:rsidR="00822499">
        <w:rPr>
          <w:rFonts w:ascii="Century Gothic" w:hAnsi="Century Gothic"/>
          <w:sz w:val="24"/>
          <w:szCs w:val="24"/>
        </w:rPr>
        <w:t xml:space="preserve">CT Refrigerator ID# </w:t>
      </w:r>
      <w:proofErr w:type="spellStart"/>
      <w:r w:rsidR="00822499">
        <w:rPr>
          <w:rFonts w:ascii="Century Gothic" w:hAnsi="Century Gothic"/>
          <w:sz w:val="24"/>
          <w:szCs w:val="24"/>
        </w:rPr>
        <w:t>xxxxxxxxxx</w:t>
      </w:r>
      <w:proofErr w:type="spellEnd"/>
    </w:p>
    <w:p w14:paraId="59E55963" w14:textId="77777777" w:rsidR="00C7247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ab/>
        <w:t>2</w:t>
      </w:r>
      <w:r w:rsidRPr="00983A6E">
        <w:rPr>
          <w:rFonts w:ascii="Century Gothic" w:hAnsi="Century Gothic"/>
          <w:sz w:val="24"/>
          <w:szCs w:val="24"/>
        </w:rPr>
        <w:tab/>
        <w:t>Garbage Disposal</w:t>
      </w:r>
    </w:p>
    <w:p w14:paraId="54477D16" w14:textId="682BDB2B" w:rsidR="00B6386C" w:rsidRPr="00983A6E" w:rsidRDefault="00C7247E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</w:r>
      <w:r w:rsidR="00822499">
        <w:rPr>
          <w:rFonts w:ascii="Century Gothic" w:hAnsi="Century Gothic"/>
          <w:sz w:val="24"/>
          <w:szCs w:val="24"/>
        </w:rPr>
        <w:t xml:space="preserve">CT Refrigerator ID# </w:t>
      </w:r>
      <w:proofErr w:type="spellStart"/>
      <w:r w:rsidR="00822499">
        <w:rPr>
          <w:rFonts w:ascii="Century Gothic" w:hAnsi="Century Gothic"/>
          <w:sz w:val="24"/>
          <w:szCs w:val="24"/>
        </w:rPr>
        <w:t>xxxxxxxxxx</w:t>
      </w:r>
      <w:proofErr w:type="spellEnd"/>
    </w:p>
    <w:p w14:paraId="5596A203" w14:textId="62D3BCA8" w:rsidR="00B6386C" w:rsidRPr="00983A6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ab/>
        <w:t>3</w:t>
      </w:r>
      <w:r w:rsidRPr="00983A6E">
        <w:rPr>
          <w:rFonts w:ascii="Century Gothic" w:hAnsi="Century Gothic"/>
          <w:sz w:val="24"/>
          <w:szCs w:val="24"/>
        </w:rPr>
        <w:tab/>
        <w:t>Garbage Disposal</w:t>
      </w:r>
    </w:p>
    <w:p w14:paraId="0ED231F2" w14:textId="6FF953FE" w:rsidR="00B6386C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ab/>
      </w:r>
      <w:r w:rsidRPr="00983A6E">
        <w:rPr>
          <w:rFonts w:ascii="Century Gothic" w:hAnsi="Century Gothic"/>
          <w:sz w:val="24"/>
          <w:szCs w:val="24"/>
        </w:rPr>
        <w:tab/>
        <w:t>Venetian Blinds in Five Windows</w:t>
      </w:r>
    </w:p>
    <w:p w14:paraId="04469AAC" w14:textId="05105168" w:rsidR="00822499" w:rsidRDefault="00822499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</w:p>
    <w:p w14:paraId="303BF9E8" w14:textId="77777777" w:rsidR="00C7247E" w:rsidRPr="00983A6E" w:rsidRDefault="00C7247E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</w:p>
    <w:p w14:paraId="30D2D720" w14:textId="77777777" w:rsidR="00B6386C" w:rsidRPr="00983A6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b/>
          <w:bCs/>
          <w:sz w:val="24"/>
          <w:szCs w:val="24"/>
        </w:rPr>
        <w:t>3629 West 120th Street</w:t>
      </w:r>
    </w:p>
    <w:p w14:paraId="27C6769F" w14:textId="77777777" w:rsidR="00C7247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>Apt.</w:t>
      </w:r>
      <w:r w:rsidRPr="00983A6E">
        <w:rPr>
          <w:rFonts w:ascii="Century Gothic" w:hAnsi="Century Gothic"/>
          <w:sz w:val="24"/>
          <w:szCs w:val="24"/>
        </w:rPr>
        <w:tab/>
        <w:t xml:space="preserve">1 </w:t>
      </w:r>
      <w:r w:rsidRPr="00983A6E">
        <w:rPr>
          <w:rFonts w:ascii="Century Gothic" w:hAnsi="Century Gothic"/>
          <w:sz w:val="24"/>
          <w:szCs w:val="24"/>
        </w:rPr>
        <w:tab/>
        <w:t>Garbage Disposal</w:t>
      </w:r>
    </w:p>
    <w:p w14:paraId="2393A1AC" w14:textId="35883E5B" w:rsidR="00B6386C" w:rsidRPr="00983A6E" w:rsidRDefault="00C7247E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</w:r>
      <w:r w:rsidR="00822499">
        <w:rPr>
          <w:rFonts w:ascii="Century Gothic" w:hAnsi="Century Gothic"/>
          <w:sz w:val="24"/>
          <w:szCs w:val="24"/>
        </w:rPr>
        <w:t xml:space="preserve">CT Refrigerator ID# </w:t>
      </w:r>
      <w:proofErr w:type="spellStart"/>
      <w:r w:rsidR="00822499">
        <w:rPr>
          <w:rFonts w:ascii="Century Gothic" w:hAnsi="Century Gothic"/>
          <w:sz w:val="24"/>
          <w:szCs w:val="24"/>
        </w:rPr>
        <w:t>xxxxxxxxxx</w:t>
      </w:r>
      <w:proofErr w:type="spellEnd"/>
    </w:p>
    <w:p w14:paraId="1A33598D" w14:textId="77777777" w:rsidR="00C7247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ab/>
        <w:t>2</w:t>
      </w:r>
      <w:r w:rsidRPr="00983A6E">
        <w:rPr>
          <w:rFonts w:ascii="Century Gothic" w:hAnsi="Century Gothic"/>
          <w:sz w:val="24"/>
          <w:szCs w:val="24"/>
        </w:rPr>
        <w:tab/>
        <w:t>Garbage Disposal</w:t>
      </w:r>
    </w:p>
    <w:p w14:paraId="71ADFC0D" w14:textId="639B58AD" w:rsidR="00B6386C" w:rsidRPr="00983A6E" w:rsidRDefault="00C7247E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</w:r>
      <w:r w:rsidR="00822499">
        <w:rPr>
          <w:rFonts w:ascii="Century Gothic" w:hAnsi="Century Gothic"/>
          <w:sz w:val="24"/>
          <w:szCs w:val="24"/>
        </w:rPr>
        <w:t xml:space="preserve">CT Refrigerator ID# </w:t>
      </w:r>
      <w:proofErr w:type="spellStart"/>
      <w:r w:rsidR="00822499">
        <w:rPr>
          <w:rFonts w:ascii="Century Gothic" w:hAnsi="Century Gothic"/>
          <w:sz w:val="24"/>
          <w:szCs w:val="24"/>
        </w:rPr>
        <w:t>xxxxxxxxxx</w:t>
      </w:r>
      <w:proofErr w:type="spellEnd"/>
    </w:p>
    <w:p w14:paraId="3AAB843F" w14:textId="70D141CA" w:rsidR="00B6386C" w:rsidRPr="00983A6E" w:rsidRDefault="00B6386C" w:rsidP="00B6386C">
      <w:pPr>
        <w:tabs>
          <w:tab w:val="left" w:pos="720"/>
          <w:tab w:val="left" w:pos="3690"/>
        </w:tabs>
        <w:ind w:left="3690"/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>Wall-to-Wall Carpeting in One Bedroom, Living Room, and Hall</w:t>
      </w:r>
    </w:p>
    <w:p w14:paraId="60FD32BC" w14:textId="26D5DB9E" w:rsidR="00B6386C" w:rsidRDefault="00B6386C" w:rsidP="00B6386C">
      <w:pPr>
        <w:tabs>
          <w:tab w:val="left" w:pos="720"/>
          <w:tab w:val="left" w:pos="3690"/>
        </w:tabs>
        <w:ind w:left="3690"/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>Drapes in Living Room</w:t>
      </w:r>
    </w:p>
    <w:p w14:paraId="47F78725" w14:textId="3CC5D811" w:rsidR="00822499" w:rsidRPr="00983A6E" w:rsidRDefault="00822499" w:rsidP="00B6386C">
      <w:pPr>
        <w:tabs>
          <w:tab w:val="left" w:pos="720"/>
          <w:tab w:val="left" w:pos="3690"/>
        </w:tabs>
        <w:ind w:left="369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6C904BEF" w14:textId="77777777" w:rsidR="00B6386C" w:rsidRPr="00983A6E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ab/>
        <w:t>3</w:t>
      </w:r>
      <w:r w:rsidRPr="00983A6E">
        <w:rPr>
          <w:rFonts w:ascii="Century Gothic" w:hAnsi="Century Gothic"/>
          <w:sz w:val="24"/>
          <w:szCs w:val="24"/>
        </w:rPr>
        <w:tab/>
        <w:t>Garbage Disposal</w:t>
      </w:r>
    </w:p>
    <w:p w14:paraId="76BDF067" w14:textId="77777777" w:rsidR="00B6386C" w:rsidRPr="00AA0215" w:rsidRDefault="00B6386C" w:rsidP="00B6386C">
      <w:pPr>
        <w:tabs>
          <w:tab w:val="left" w:pos="3690"/>
        </w:tabs>
        <w:ind w:left="3690"/>
        <w:rPr>
          <w:rFonts w:ascii="Century Gothic" w:hAnsi="Century Gothic"/>
          <w:sz w:val="24"/>
          <w:szCs w:val="24"/>
        </w:rPr>
      </w:pPr>
      <w:r w:rsidRPr="00983A6E">
        <w:rPr>
          <w:rFonts w:ascii="Century Gothic" w:hAnsi="Century Gothic"/>
          <w:sz w:val="24"/>
          <w:szCs w:val="24"/>
        </w:rPr>
        <w:t xml:space="preserve">Wall-to-Wall Carpeting in Two Bedrooms, Living </w:t>
      </w:r>
      <w:r w:rsidRPr="00AA0215">
        <w:rPr>
          <w:rFonts w:ascii="Century Gothic" w:hAnsi="Century Gothic"/>
          <w:sz w:val="24"/>
          <w:szCs w:val="24"/>
        </w:rPr>
        <w:t>Room, and Hall</w:t>
      </w:r>
    </w:p>
    <w:p w14:paraId="6FBCA4DD" w14:textId="77777777" w:rsidR="00B6386C" w:rsidRDefault="00B6386C" w:rsidP="00B6386C">
      <w:pPr>
        <w:tabs>
          <w:tab w:val="left" w:pos="3690"/>
        </w:tabs>
        <w:ind w:left="3690"/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>Drapes in Living Room</w:t>
      </w:r>
    </w:p>
    <w:p w14:paraId="56130B9C" w14:textId="470C1B3F" w:rsidR="00822499" w:rsidRPr="00AA0215" w:rsidRDefault="00822499" w:rsidP="00B6386C">
      <w:pPr>
        <w:tabs>
          <w:tab w:val="left" w:pos="3690"/>
        </w:tabs>
        <w:ind w:left="369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</w:p>
    <w:p w14:paraId="330D9F75" w14:textId="1A737D3C" w:rsidR="00AA0215" w:rsidRPr="00AA0215" w:rsidRDefault="00AA0215" w:rsidP="00193953">
      <w:pPr>
        <w:tabs>
          <w:tab w:val="left" w:pos="3690"/>
        </w:tabs>
        <w:ind w:left="3690"/>
        <w:rPr>
          <w:rFonts w:ascii="Century Gothic" w:hAnsi="Century Gothic"/>
          <w:b/>
          <w:bCs/>
          <w:sz w:val="24"/>
          <w:szCs w:val="24"/>
        </w:rPr>
      </w:pPr>
    </w:p>
    <w:p w14:paraId="2CAB1802" w14:textId="77777777" w:rsidR="00B6386C" w:rsidRPr="00AA0215" w:rsidRDefault="00AA0215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b/>
          <w:bCs/>
          <w:sz w:val="24"/>
          <w:szCs w:val="24"/>
        </w:rPr>
        <w:t>3633 West 120th Street</w:t>
      </w:r>
    </w:p>
    <w:p w14:paraId="2B2A8C98" w14:textId="77777777" w:rsidR="00822499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>Apt.</w:t>
      </w:r>
      <w:r w:rsidRPr="00AA0215">
        <w:rPr>
          <w:rFonts w:ascii="Century Gothic" w:hAnsi="Century Gothic"/>
          <w:sz w:val="24"/>
          <w:szCs w:val="24"/>
        </w:rPr>
        <w:tab/>
        <w:t xml:space="preserve">1 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3AC4C9A9" w14:textId="5E1B8C1B" w:rsidR="00AA0215" w:rsidRPr="00AA0215" w:rsidRDefault="00822499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</w:p>
    <w:p w14:paraId="2A79366E" w14:textId="77777777" w:rsidR="00AA0215" w:rsidRP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2</w:t>
      </w:r>
      <w:r w:rsidRPr="00AA0215">
        <w:rPr>
          <w:rFonts w:ascii="Century Gothic" w:hAnsi="Century Gothic"/>
          <w:sz w:val="24"/>
          <w:szCs w:val="24"/>
        </w:rPr>
        <w:tab/>
        <w:t>Wall-to-Wall Carpeting in Living Room and Hall</w:t>
      </w:r>
    </w:p>
    <w:p w14:paraId="0729F23B" w14:textId="77777777" w:rsidR="00AA0215" w:rsidRDefault="00AA0215" w:rsidP="00AA0215">
      <w:pPr>
        <w:tabs>
          <w:tab w:val="left" w:pos="720"/>
          <w:tab w:val="left" w:pos="3690"/>
        </w:tabs>
        <w:ind w:left="3690"/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>Drapes in Living Room</w:t>
      </w:r>
    </w:p>
    <w:p w14:paraId="4D6D0CFB" w14:textId="25FA4B74" w:rsidR="00822499" w:rsidRPr="00AA0215" w:rsidRDefault="00822499" w:rsidP="00AA0215">
      <w:pPr>
        <w:tabs>
          <w:tab w:val="left" w:pos="720"/>
          <w:tab w:val="left" w:pos="3690"/>
        </w:tabs>
        <w:ind w:left="369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459E96D9" w14:textId="77777777" w:rsidR="00C7247E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3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6F3E73DC" w14:textId="1245DED2" w:rsidR="00AA0215" w:rsidRPr="00AA0215" w:rsidRDefault="00C7247E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49EFA220" w14:textId="77777777" w:rsidR="00B6386C" w:rsidRPr="00AA0215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</w:p>
    <w:p w14:paraId="3598CA0D" w14:textId="1B4AA769" w:rsidR="00FE08FB" w:rsidRDefault="00FE08FB" w:rsidP="00B6386C">
      <w:pPr>
        <w:tabs>
          <w:tab w:val="left" w:pos="720"/>
          <w:tab w:val="left" w:pos="3690"/>
        </w:tabs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br w:type="page"/>
      </w:r>
    </w:p>
    <w:p w14:paraId="60BF37A7" w14:textId="77777777" w:rsidR="00FE08FB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b/>
          <w:bCs/>
          <w:sz w:val="24"/>
          <w:szCs w:val="24"/>
        </w:rPr>
      </w:pPr>
      <w:r w:rsidRPr="00AA0215">
        <w:rPr>
          <w:rFonts w:ascii="Century Gothic" w:hAnsi="Century Gothic"/>
          <w:b/>
          <w:bCs/>
          <w:sz w:val="24"/>
          <w:szCs w:val="24"/>
        </w:rPr>
        <w:lastRenderedPageBreak/>
        <w:t>3637 West 120th Street</w:t>
      </w:r>
    </w:p>
    <w:p w14:paraId="679A294F" w14:textId="6946EB56" w:rsid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>Apt.</w:t>
      </w:r>
      <w:r w:rsidRPr="00AA0215">
        <w:rPr>
          <w:rFonts w:ascii="Century Gothic" w:hAnsi="Century Gothic"/>
          <w:sz w:val="24"/>
          <w:szCs w:val="24"/>
        </w:rPr>
        <w:tab/>
        <w:t xml:space="preserve">1 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52672D75" w14:textId="7EB6B184" w:rsidR="00C7247E" w:rsidRPr="00AA0215" w:rsidRDefault="00C7247E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202FB8C2" w14:textId="77777777" w:rsid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2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65329916" w14:textId="35C36830" w:rsidR="00C7247E" w:rsidRPr="00AA0215" w:rsidRDefault="00C7247E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61CFA405" w14:textId="77777777" w:rsid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3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5EAE2DC5" w14:textId="18745E5C" w:rsidR="00C7247E" w:rsidRPr="00AA0215" w:rsidRDefault="00C7247E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75D440D6" w14:textId="77777777" w:rsidR="00B6386C" w:rsidRPr="00193953" w:rsidRDefault="00B6386C" w:rsidP="00B6386C">
      <w:pPr>
        <w:tabs>
          <w:tab w:val="left" w:pos="720"/>
          <w:tab w:val="left" w:pos="3690"/>
        </w:tabs>
        <w:rPr>
          <w:rFonts w:ascii="Century Gothic" w:hAnsi="Century Gothic"/>
          <w:sz w:val="16"/>
          <w:szCs w:val="16"/>
        </w:rPr>
      </w:pPr>
    </w:p>
    <w:p w14:paraId="6AC83698" w14:textId="77777777" w:rsidR="00B6386C" w:rsidRPr="00AA0215" w:rsidRDefault="00AA0215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b/>
          <w:bCs/>
          <w:sz w:val="24"/>
          <w:szCs w:val="24"/>
        </w:rPr>
        <w:t>3641 West 120th Street</w:t>
      </w:r>
    </w:p>
    <w:p w14:paraId="1DE351F1" w14:textId="77777777" w:rsidR="00B6386C" w:rsidRDefault="00AA0215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>Apt.</w:t>
      </w:r>
      <w:r w:rsidRPr="00AA0215">
        <w:rPr>
          <w:rFonts w:ascii="Century Gothic" w:hAnsi="Century Gothic"/>
          <w:sz w:val="24"/>
          <w:szCs w:val="24"/>
        </w:rPr>
        <w:tab/>
        <w:t>1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661354AF" w14:textId="2A9A9A69" w:rsidR="00C7247E" w:rsidRPr="00AA0215" w:rsidRDefault="00C7247E" w:rsidP="00B6386C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34CB539B" w14:textId="77777777" w:rsidR="00AA0215" w:rsidRDefault="00AA0215" w:rsidP="00AA0215">
      <w:pPr>
        <w:tabs>
          <w:tab w:val="left" w:pos="720"/>
          <w:tab w:val="left" w:pos="3690"/>
        </w:tabs>
        <w:ind w:left="3690" w:hanging="3240"/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2</w:t>
      </w:r>
      <w:r w:rsidRPr="00AA0215">
        <w:rPr>
          <w:rFonts w:ascii="Century Gothic" w:hAnsi="Century Gothic"/>
          <w:sz w:val="24"/>
          <w:szCs w:val="24"/>
        </w:rPr>
        <w:tab/>
        <w:t>Wall-to-Wall Carpeting in Living Room, Bedroom and Hall</w:t>
      </w:r>
      <w:r w:rsidRPr="00AA0215">
        <w:rPr>
          <w:rFonts w:ascii="Century Gothic" w:hAnsi="Century Gothic"/>
          <w:sz w:val="24"/>
          <w:szCs w:val="24"/>
        </w:rPr>
        <w:br/>
        <w:t>Garbage Disposal</w:t>
      </w:r>
    </w:p>
    <w:p w14:paraId="0D3B507E" w14:textId="1BAFD12C" w:rsidR="00C7247E" w:rsidRPr="00AA0215" w:rsidRDefault="00C7247E" w:rsidP="00AA0215">
      <w:pPr>
        <w:tabs>
          <w:tab w:val="left" w:pos="720"/>
          <w:tab w:val="left" w:pos="3690"/>
        </w:tabs>
        <w:ind w:left="3690" w:hanging="32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77533EF7" w14:textId="77777777" w:rsidR="00AA0215" w:rsidRDefault="00AA0215" w:rsidP="00AA0215">
      <w:pPr>
        <w:tabs>
          <w:tab w:val="left" w:pos="720"/>
          <w:tab w:val="left" w:pos="3690"/>
        </w:tabs>
        <w:ind w:left="3690" w:hanging="3240"/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3</w:t>
      </w:r>
      <w:r w:rsidRPr="00AA0215">
        <w:rPr>
          <w:rFonts w:ascii="Century Gothic" w:hAnsi="Century Gothic"/>
          <w:sz w:val="24"/>
          <w:szCs w:val="24"/>
        </w:rPr>
        <w:tab/>
        <w:t>Wall-to-Wall Carpeting in Living Room and Two Bedrooms</w:t>
      </w:r>
      <w:r w:rsidRPr="00AA0215">
        <w:rPr>
          <w:rFonts w:ascii="Century Gothic" w:hAnsi="Century Gothic"/>
          <w:sz w:val="24"/>
          <w:szCs w:val="24"/>
        </w:rPr>
        <w:br/>
        <w:t>Garbage Disposal</w:t>
      </w:r>
    </w:p>
    <w:p w14:paraId="69CE0A5A" w14:textId="7DD2F620" w:rsidR="00C7247E" w:rsidRDefault="00C7247E" w:rsidP="00AA0215">
      <w:pPr>
        <w:tabs>
          <w:tab w:val="left" w:pos="720"/>
          <w:tab w:val="left" w:pos="3690"/>
        </w:tabs>
        <w:ind w:left="3690" w:hanging="32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031C7344" w14:textId="77777777" w:rsidR="00C7247E" w:rsidRPr="00193953" w:rsidRDefault="00C7247E" w:rsidP="00AA0215">
      <w:pPr>
        <w:tabs>
          <w:tab w:val="left" w:pos="720"/>
          <w:tab w:val="left" w:pos="3690"/>
        </w:tabs>
        <w:ind w:left="3690" w:hanging="3240"/>
        <w:rPr>
          <w:rFonts w:ascii="Century Gothic" w:hAnsi="Century Gothic"/>
          <w:sz w:val="16"/>
          <w:szCs w:val="16"/>
        </w:rPr>
      </w:pPr>
    </w:p>
    <w:p w14:paraId="4FA38BE1" w14:textId="183B9DC2" w:rsidR="00AA0215" w:rsidRP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b/>
          <w:bCs/>
          <w:sz w:val="24"/>
          <w:szCs w:val="24"/>
        </w:rPr>
        <w:t>3645 West 120th Street</w:t>
      </w:r>
      <w:r w:rsidR="00C7247E">
        <w:rPr>
          <w:rFonts w:ascii="Century Gothic" w:hAnsi="Century Gothic"/>
          <w:b/>
          <w:bCs/>
          <w:sz w:val="24"/>
          <w:szCs w:val="24"/>
        </w:rPr>
        <w:t xml:space="preserve"> (Vacant)</w:t>
      </w:r>
    </w:p>
    <w:p w14:paraId="503A2435" w14:textId="77777777" w:rsidR="00AA0215" w:rsidRP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>Apt.</w:t>
      </w:r>
      <w:r w:rsidRPr="00AA0215">
        <w:rPr>
          <w:rFonts w:ascii="Century Gothic" w:hAnsi="Century Gothic"/>
          <w:sz w:val="24"/>
          <w:szCs w:val="24"/>
        </w:rPr>
        <w:tab/>
        <w:t xml:space="preserve">1 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618BED8D" w14:textId="77777777" w:rsidR="00AA0215" w:rsidRP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2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5025346E" w14:textId="77777777" w:rsidR="00AA0215" w:rsidRP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3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3E59439E" w14:textId="77777777" w:rsidR="00AA0215" w:rsidRPr="00193953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16"/>
          <w:szCs w:val="16"/>
        </w:rPr>
      </w:pPr>
    </w:p>
    <w:p w14:paraId="0183CE35" w14:textId="77777777" w:rsidR="00AA0215" w:rsidRP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b/>
          <w:bCs/>
          <w:sz w:val="24"/>
          <w:szCs w:val="24"/>
        </w:rPr>
        <w:t>3649 West 120th Street</w:t>
      </w:r>
    </w:p>
    <w:p w14:paraId="388A7782" w14:textId="0D5A7C00" w:rsid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>Apt.</w:t>
      </w:r>
      <w:r w:rsidRPr="00AA0215">
        <w:rPr>
          <w:rFonts w:ascii="Century Gothic" w:hAnsi="Century Gothic"/>
          <w:sz w:val="24"/>
          <w:szCs w:val="24"/>
        </w:rPr>
        <w:tab/>
        <w:t>1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  <w:r w:rsidR="00C7247E">
        <w:rPr>
          <w:rFonts w:ascii="Century Gothic" w:hAnsi="Century Gothic"/>
          <w:sz w:val="24"/>
          <w:szCs w:val="24"/>
        </w:rPr>
        <w:t xml:space="preserve"> </w:t>
      </w:r>
    </w:p>
    <w:p w14:paraId="583DC8C2" w14:textId="57DBE919" w:rsidR="00C7247E" w:rsidRPr="00AA0215" w:rsidRDefault="00C7247E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</w:p>
    <w:p w14:paraId="1B036921" w14:textId="77777777" w:rsidR="00C7247E" w:rsidRDefault="00AA0215" w:rsidP="00AA0215">
      <w:pPr>
        <w:tabs>
          <w:tab w:val="left" w:pos="720"/>
          <w:tab w:val="left" w:pos="3690"/>
        </w:tabs>
        <w:ind w:left="3690" w:hanging="3060"/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2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33178F2B" w14:textId="761E5583" w:rsidR="00AA0215" w:rsidRPr="00AA0215" w:rsidRDefault="00C7247E" w:rsidP="00AA0215">
      <w:pPr>
        <w:tabs>
          <w:tab w:val="left" w:pos="720"/>
          <w:tab w:val="left" w:pos="3690"/>
        </w:tabs>
        <w:ind w:left="3690" w:hanging="306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 w:rsidR="00AA0215" w:rsidRPr="00AA0215">
        <w:rPr>
          <w:rFonts w:ascii="Century Gothic" w:hAnsi="Century Gothic"/>
          <w:sz w:val="24"/>
          <w:szCs w:val="24"/>
        </w:rPr>
        <w:br/>
        <w:t>Drapes in Living Room</w:t>
      </w:r>
    </w:p>
    <w:p w14:paraId="16541CEE" w14:textId="77777777" w:rsidR="00C7247E" w:rsidRDefault="00AA0215" w:rsidP="00AA0215">
      <w:pPr>
        <w:tabs>
          <w:tab w:val="left" w:pos="720"/>
          <w:tab w:val="left" w:pos="3690"/>
        </w:tabs>
        <w:ind w:left="3690" w:hanging="3060"/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3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29DC3ADE" w14:textId="39B61A5A" w:rsidR="00AA0215" w:rsidRPr="00AA0215" w:rsidRDefault="00C7247E" w:rsidP="00AA0215">
      <w:pPr>
        <w:tabs>
          <w:tab w:val="left" w:pos="720"/>
          <w:tab w:val="left" w:pos="3690"/>
        </w:tabs>
        <w:ind w:left="3690" w:hanging="306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  <w:r>
        <w:rPr>
          <w:rFonts w:ascii="Century Gothic" w:hAnsi="Century Gothic"/>
          <w:sz w:val="24"/>
          <w:szCs w:val="24"/>
        </w:rPr>
        <w:t xml:space="preserve"> </w:t>
      </w:r>
      <w:r w:rsidR="00AA0215" w:rsidRPr="00AA0215">
        <w:rPr>
          <w:rFonts w:ascii="Century Gothic" w:hAnsi="Century Gothic"/>
          <w:sz w:val="24"/>
          <w:szCs w:val="24"/>
        </w:rPr>
        <w:br/>
        <w:t>Drapes in Living Room</w:t>
      </w:r>
      <w:r w:rsidR="00AA0215" w:rsidRPr="00AA0215">
        <w:rPr>
          <w:rFonts w:ascii="Century Gothic" w:hAnsi="Century Gothic"/>
          <w:sz w:val="24"/>
          <w:szCs w:val="24"/>
        </w:rPr>
        <w:br/>
        <w:t>Wall-to-Wall Carpeting in Living Room, Two Bedrooms and Hall</w:t>
      </w:r>
    </w:p>
    <w:p w14:paraId="00CB0CC0" w14:textId="77777777" w:rsidR="00AA0215" w:rsidRPr="00193953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16"/>
          <w:szCs w:val="16"/>
        </w:rPr>
      </w:pPr>
    </w:p>
    <w:p w14:paraId="08B4DAC6" w14:textId="77777777" w:rsidR="00AA0215" w:rsidRP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b/>
          <w:bCs/>
          <w:sz w:val="24"/>
          <w:szCs w:val="24"/>
        </w:rPr>
        <w:t>3653 West 120th Street</w:t>
      </w:r>
    </w:p>
    <w:p w14:paraId="1D399A2D" w14:textId="77777777" w:rsid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>Apt.</w:t>
      </w:r>
      <w:r w:rsidRPr="00AA0215">
        <w:rPr>
          <w:rFonts w:ascii="Century Gothic" w:hAnsi="Century Gothic"/>
          <w:sz w:val="24"/>
          <w:szCs w:val="24"/>
        </w:rPr>
        <w:tab/>
        <w:t xml:space="preserve">1 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356BAEC1" w14:textId="2A82A2F1" w:rsidR="00C7247E" w:rsidRPr="00AA0215" w:rsidRDefault="00C7247E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</w:p>
    <w:p w14:paraId="45DC70D3" w14:textId="77777777" w:rsidR="00AA0215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2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3CE3BB07" w14:textId="33DC345F" w:rsidR="00C7247E" w:rsidRPr="00AA0215" w:rsidRDefault="00C7247E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</w:p>
    <w:p w14:paraId="34E120E3" w14:textId="77777777" w:rsidR="00F9763A" w:rsidRDefault="00AA0215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 w:rsidRPr="00AA0215">
        <w:rPr>
          <w:rFonts w:ascii="Century Gothic" w:hAnsi="Century Gothic"/>
          <w:sz w:val="24"/>
          <w:szCs w:val="24"/>
        </w:rPr>
        <w:tab/>
        <w:t>3</w:t>
      </w:r>
      <w:r w:rsidRPr="00AA0215">
        <w:rPr>
          <w:rFonts w:ascii="Century Gothic" w:hAnsi="Century Gothic"/>
          <w:sz w:val="24"/>
          <w:szCs w:val="24"/>
        </w:rPr>
        <w:tab/>
        <w:t>Garbage Disposal</w:t>
      </w:r>
    </w:p>
    <w:p w14:paraId="45B58695" w14:textId="31707615" w:rsidR="00C7247E" w:rsidRPr="00AA0215" w:rsidRDefault="00C7247E" w:rsidP="00AA0215">
      <w:pPr>
        <w:tabs>
          <w:tab w:val="left" w:pos="720"/>
          <w:tab w:val="left" w:pos="3690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  <w:r>
        <w:rPr>
          <w:rFonts w:ascii="Century Gothic" w:hAnsi="Century Gothic"/>
          <w:sz w:val="24"/>
          <w:szCs w:val="24"/>
        </w:rPr>
        <w:tab/>
        <w:t xml:space="preserve">CT Refrigerator ID# </w:t>
      </w:r>
      <w:proofErr w:type="spellStart"/>
      <w:r>
        <w:rPr>
          <w:rFonts w:ascii="Century Gothic" w:hAnsi="Century Gothic"/>
          <w:sz w:val="24"/>
          <w:szCs w:val="24"/>
        </w:rPr>
        <w:t>xxxxxxxxxxxx</w:t>
      </w:r>
      <w:proofErr w:type="spellEnd"/>
    </w:p>
    <w:sectPr w:rsidR="00C7247E" w:rsidRPr="00AA0215" w:rsidSect="00A04576">
      <w:headerReference w:type="default" r:id="rId6"/>
      <w:footerReference w:type="default" r:id="rId7"/>
      <w:headerReference w:type="first" r:id="rId8"/>
      <w:type w:val="continuous"/>
      <w:pgSz w:w="12240" w:h="15840"/>
      <w:pgMar w:top="1152" w:right="1440" w:bottom="1152" w:left="1440" w:header="720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3F0B6B" w14:textId="77777777" w:rsidR="00D34ED7" w:rsidRDefault="00D34ED7" w:rsidP="00A04576">
      <w:r>
        <w:separator/>
      </w:r>
    </w:p>
  </w:endnote>
  <w:endnote w:type="continuationSeparator" w:id="0">
    <w:p w14:paraId="71437898" w14:textId="77777777" w:rsidR="00D34ED7" w:rsidRDefault="00D34ED7" w:rsidP="00A04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B0256" w14:textId="77777777" w:rsidR="00A04576" w:rsidRDefault="00A04576" w:rsidP="00B6386C">
    <w:pPr>
      <w:pStyle w:val="Footer"/>
      <w:pBdr>
        <w:top w:val="doub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97F1F8" w14:textId="77777777" w:rsidR="00D34ED7" w:rsidRDefault="00D34ED7" w:rsidP="00A04576">
      <w:r>
        <w:separator/>
      </w:r>
    </w:p>
  </w:footnote>
  <w:footnote w:type="continuationSeparator" w:id="0">
    <w:p w14:paraId="1FC58383" w14:textId="77777777" w:rsidR="00D34ED7" w:rsidRDefault="00D34ED7" w:rsidP="00A045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08" w:type="dxa"/>
      <w:tblLayout w:type="fixed"/>
      <w:tblLook w:val="0000" w:firstRow="0" w:lastRow="0" w:firstColumn="0" w:lastColumn="0" w:noHBand="0" w:noVBand="0"/>
    </w:tblPr>
    <w:tblGrid>
      <w:gridCol w:w="6732"/>
      <w:gridCol w:w="2430"/>
    </w:tblGrid>
    <w:tr w:rsidR="00A04576" w:rsidRPr="00A04576" w14:paraId="75BEF5FD" w14:textId="77777777" w:rsidTr="00FE08FB">
      <w:tc>
        <w:tcPr>
          <w:tcW w:w="6732" w:type="dxa"/>
        </w:tcPr>
        <w:p w14:paraId="09BF2070" w14:textId="77777777" w:rsidR="00A04576" w:rsidRPr="00A04576" w:rsidRDefault="00A04576" w:rsidP="00A04576">
          <w:pPr>
            <w:rPr>
              <w:rFonts w:ascii="Century Gothic" w:hAnsi="Century Gothic"/>
            </w:rPr>
          </w:pPr>
        </w:p>
      </w:tc>
      <w:tc>
        <w:tcPr>
          <w:tcW w:w="2430" w:type="dxa"/>
        </w:tcPr>
        <w:p w14:paraId="044C1499" w14:textId="77777777" w:rsidR="00A04576" w:rsidRPr="00A04576" w:rsidRDefault="00A04576" w:rsidP="00A04576">
          <w:pPr>
            <w:rPr>
              <w:rFonts w:ascii="Century Gothic" w:hAnsi="Century Gothic"/>
            </w:rPr>
          </w:pPr>
          <w:r w:rsidRPr="00A04576">
            <w:rPr>
              <w:rFonts w:ascii="Century Gothic" w:hAnsi="Century Gothic"/>
            </w:rPr>
            <w:t>EXHIBIT</w:t>
          </w:r>
        </w:p>
      </w:tc>
    </w:tr>
    <w:tr w:rsidR="00A04576" w:rsidRPr="00A04576" w14:paraId="2E973AB8" w14:textId="77777777" w:rsidTr="00FE08FB">
      <w:tc>
        <w:tcPr>
          <w:tcW w:w="6732" w:type="dxa"/>
        </w:tcPr>
        <w:p w14:paraId="39EFE4E5" w14:textId="77777777" w:rsidR="00A04576" w:rsidRPr="00A04576" w:rsidRDefault="00A04576" w:rsidP="00A04576">
          <w:pPr>
            <w:rPr>
              <w:rFonts w:ascii="Century Gothic" w:hAnsi="Century Gothic"/>
              <w:b/>
              <w:bCs/>
              <w:sz w:val="24"/>
              <w:szCs w:val="24"/>
            </w:rPr>
          </w:pPr>
          <w:r w:rsidRPr="00A04576">
            <w:rPr>
              <w:rFonts w:ascii="Century Gothic" w:hAnsi="Century Gothic"/>
              <w:b/>
              <w:bCs/>
              <w:sz w:val="24"/>
              <w:szCs w:val="24"/>
            </w:rPr>
            <w:t>INVENTORY</w:t>
          </w:r>
          <w:r>
            <w:rPr>
              <w:rFonts w:ascii="Century Gothic" w:hAnsi="Century Gothic"/>
              <w:b/>
              <w:bCs/>
              <w:sz w:val="24"/>
              <w:szCs w:val="24"/>
            </w:rPr>
            <w:t xml:space="preserve"> (Cont.)</w:t>
          </w:r>
        </w:p>
      </w:tc>
      <w:tc>
        <w:tcPr>
          <w:tcW w:w="2430" w:type="dxa"/>
        </w:tcPr>
        <w:p w14:paraId="432CF3F1" w14:textId="4FF296D2" w:rsidR="00A04576" w:rsidRPr="00A04576" w:rsidRDefault="00A04576" w:rsidP="00A04576">
          <w:pPr>
            <w:rPr>
              <w:rFonts w:ascii="Century Gothic" w:hAnsi="Century Gothic"/>
            </w:rPr>
          </w:pPr>
          <w:r w:rsidRPr="00A04576">
            <w:rPr>
              <w:rFonts w:ascii="Century Gothic" w:hAnsi="Century Gothic"/>
            </w:rPr>
            <w:t>11-EX-21</w:t>
          </w:r>
          <w:r w:rsidR="004F7F8C">
            <w:rPr>
              <w:rFonts w:ascii="Century Gothic" w:hAnsi="Century Gothic"/>
            </w:rPr>
            <w:t xml:space="preserve"> (REV 1</w:t>
          </w:r>
          <w:r w:rsidR="00FE08FB">
            <w:rPr>
              <w:rFonts w:ascii="Century Gothic" w:hAnsi="Century Gothic"/>
            </w:rPr>
            <w:t>2</w:t>
          </w:r>
          <w:r w:rsidR="004F7F8C">
            <w:rPr>
              <w:rFonts w:ascii="Century Gothic" w:hAnsi="Century Gothic"/>
            </w:rPr>
            <w:t>/202</w:t>
          </w:r>
          <w:r w:rsidR="00FE08FB">
            <w:rPr>
              <w:rFonts w:ascii="Century Gothic" w:hAnsi="Century Gothic"/>
            </w:rPr>
            <w:t>5</w:t>
          </w:r>
          <w:r w:rsidR="004F7F8C">
            <w:rPr>
              <w:rFonts w:ascii="Century Gothic" w:hAnsi="Century Gothic"/>
            </w:rPr>
            <w:t>)</w:t>
          </w:r>
        </w:p>
      </w:tc>
    </w:tr>
    <w:tr w:rsidR="00A04576" w:rsidRPr="00A04576" w14:paraId="62B0399E" w14:textId="77777777" w:rsidTr="00FE08FB">
      <w:tc>
        <w:tcPr>
          <w:tcW w:w="6732" w:type="dxa"/>
          <w:tcBorders>
            <w:bottom w:val="double" w:sz="6" w:space="0" w:color="auto"/>
          </w:tcBorders>
        </w:tcPr>
        <w:p w14:paraId="7AB47A55" w14:textId="77777777" w:rsidR="00A04576" w:rsidRPr="00A04576" w:rsidRDefault="00A04576" w:rsidP="00A04576">
          <w:pPr>
            <w:spacing w:after="120"/>
            <w:rPr>
              <w:rFonts w:ascii="Century Gothic" w:hAnsi="Century Gothic"/>
              <w:sz w:val="16"/>
              <w:szCs w:val="16"/>
            </w:rPr>
          </w:pPr>
        </w:p>
      </w:tc>
      <w:tc>
        <w:tcPr>
          <w:tcW w:w="2430" w:type="dxa"/>
          <w:tcBorders>
            <w:bottom w:val="double" w:sz="6" w:space="0" w:color="auto"/>
          </w:tcBorders>
        </w:tcPr>
        <w:p w14:paraId="78C618BE" w14:textId="77777777" w:rsidR="00A04576" w:rsidRPr="00A04576" w:rsidRDefault="00A04576" w:rsidP="00A04576">
          <w:pPr>
            <w:spacing w:after="120"/>
            <w:rPr>
              <w:rFonts w:ascii="Century Gothic" w:hAnsi="Century Gothic"/>
            </w:rPr>
          </w:pPr>
          <w:r w:rsidRPr="00A04576">
            <w:rPr>
              <w:rFonts w:ascii="Century Gothic" w:hAnsi="Century Gothic"/>
            </w:rPr>
            <w:t xml:space="preserve">PAGE </w:t>
          </w:r>
          <w:r>
            <w:rPr>
              <w:rFonts w:ascii="Century Gothic" w:hAnsi="Century Gothic"/>
            </w:rPr>
            <w:t>2</w:t>
          </w:r>
          <w:r w:rsidRPr="00A04576">
            <w:rPr>
              <w:rFonts w:ascii="Century Gothic" w:hAnsi="Century Gothic"/>
            </w:rPr>
            <w:t xml:space="preserve"> OF 2</w:t>
          </w:r>
        </w:p>
      </w:tc>
    </w:tr>
  </w:tbl>
  <w:p w14:paraId="1D9F4156" w14:textId="77777777" w:rsidR="00A04576" w:rsidRDefault="00A045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32" w:type="dxa"/>
      <w:tblInd w:w="108" w:type="dxa"/>
      <w:tblLayout w:type="fixed"/>
      <w:tblLook w:val="0000" w:firstRow="0" w:lastRow="0" w:firstColumn="0" w:lastColumn="0" w:noHBand="0" w:noVBand="0"/>
    </w:tblPr>
    <w:tblGrid>
      <w:gridCol w:w="7002"/>
      <w:gridCol w:w="2430"/>
    </w:tblGrid>
    <w:tr w:rsidR="00A04576" w:rsidRPr="00A04576" w14:paraId="29BE02ED" w14:textId="77777777" w:rsidTr="00FE08FB">
      <w:tc>
        <w:tcPr>
          <w:tcW w:w="7002" w:type="dxa"/>
        </w:tcPr>
        <w:p w14:paraId="016A4819" w14:textId="77777777" w:rsidR="00A04576" w:rsidRPr="00A04576" w:rsidRDefault="00A04576" w:rsidP="00A04576">
          <w:pPr>
            <w:rPr>
              <w:rFonts w:ascii="Century Gothic" w:hAnsi="Century Gothic"/>
            </w:rPr>
          </w:pPr>
          <w:r w:rsidRPr="00A04576">
            <w:rPr>
              <w:rFonts w:ascii="Century Gothic" w:hAnsi="Century Gothic"/>
            </w:rPr>
            <w:t>STATE OF CALIFORNIA - DEPARTMENT OF TRANSPORTATION</w:t>
          </w:r>
        </w:p>
      </w:tc>
      <w:tc>
        <w:tcPr>
          <w:tcW w:w="2430" w:type="dxa"/>
        </w:tcPr>
        <w:p w14:paraId="655C8743" w14:textId="77777777" w:rsidR="00A04576" w:rsidRPr="00A04576" w:rsidRDefault="00A04576" w:rsidP="00A04576">
          <w:pPr>
            <w:rPr>
              <w:rFonts w:ascii="Century Gothic" w:hAnsi="Century Gothic"/>
            </w:rPr>
          </w:pPr>
          <w:r w:rsidRPr="00A04576">
            <w:rPr>
              <w:rFonts w:ascii="Century Gothic" w:hAnsi="Century Gothic"/>
            </w:rPr>
            <w:t>EXHIBIT</w:t>
          </w:r>
        </w:p>
      </w:tc>
    </w:tr>
    <w:tr w:rsidR="00A04576" w:rsidRPr="00A04576" w14:paraId="18EDE326" w14:textId="77777777" w:rsidTr="00FE08FB">
      <w:tc>
        <w:tcPr>
          <w:tcW w:w="7002" w:type="dxa"/>
        </w:tcPr>
        <w:p w14:paraId="798302CE" w14:textId="77777777" w:rsidR="00A04576" w:rsidRPr="00A04576" w:rsidRDefault="00A04576" w:rsidP="00A04576">
          <w:pPr>
            <w:rPr>
              <w:rFonts w:ascii="Century Gothic" w:hAnsi="Century Gothic"/>
              <w:b/>
              <w:bCs/>
              <w:sz w:val="24"/>
              <w:szCs w:val="24"/>
            </w:rPr>
          </w:pPr>
          <w:r w:rsidRPr="00A04576">
            <w:rPr>
              <w:rFonts w:ascii="Century Gothic" w:hAnsi="Century Gothic"/>
              <w:b/>
              <w:bCs/>
              <w:sz w:val="24"/>
              <w:szCs w:val="24"/>
            </w:rPr>
            <w:t>INVENTORY</w:t>
          </w:r>
        </w:p>
      </w:tc>
      <w:tc>
        <w:tcPr>
          <w:tcW w:w="2430" w:type="dxa"/>
        </w:tcPr>
        <w:p w14:paraId="320F8855" w14:textId="23D2AC78" w:rsidR="00A04576" w:rsidRPr="00A04576" w:rsidRDefault="00A04576" w:rsidP="00A04576">
          <w:pPr>
            <w:rPr>
              <w:rFonts w:ascii="Century Gothic" w:hAnsi="Century Gothic"/>
            </w:rPr>
          </w:pPr>
          <w:r w:rsidRPr="00A04576">
            <w:rPr>
              <w:rFonts w:ascii="Century Gothic" w:hAnsi="Century Gothic"/>
            </w:rPr>
            <w:t>11-EX-21</w:t>
          </w:r>
          <w:r w:rsidR="004F7F8C">
            <w:rPr>
              <w:rFonts w:ascii="Century Gothic" w:hAnsi="Century Gothic"/>
            </w:rPr>
            <w:t xml:space="preserve"> (REV 1</w:t>
          </w:r>
          <w:r w:rsidR="00FE08FB">
            <w:rPr>
              <w:rFonts w:ascii="Century Gothic" w:hAnsi="Century Gothic"/>
            </w:rPr>
            <w:t>2</w:t>
          </w:r>
          <w:r w:rsidR="004F7F8C">
            <w:rPr>
              <w:rFonts w:ascii="Century Gothic" w:hAnsi="Century Gothic"/>
            </w:rPr>
            <w:t>/202</w:t>
          </w:r>
          <w:r w:rsidR="00FE08FB">
            <w:rPr>
              <w:rFonts w:ascii="Century Gothic" w:hAnsi="Century Gothic"/>
            </w:rPr>
            <w:t>5</w:t>
          </w:r>
          <w:r w:rsidR="004F7F8C">
            <w:rPr>
              <w:rFonts w:ascii="Century Gothic" w:hAnsi="Century Gothic"/>
            </w:rPr>
            <w:t>)</w:t>
          </w:r>
        </w:p>
      </w:tc>
    </w:tr>
    <w:tr w:rsidR="00A04576" w:rsidRPr="00A04576" w14:paraId="15C7AAA7" w14:textId="77777777" w:rsidTr="00FE08FB">
      <w:tc>
        <w:tcPr>
          <w:tcW w:w="7002" w:type="dxa"/>
          <w:tcBorders>
            <w:bottom w:val="double" w:sz="6" w:space="0" w:color="auto"/>
          </w:tcBorders>
        </w:tcPr>
        <w:p w14:paraId="792FDA1B" w14:textId="77777777" w:rsidR="00A04576" w:rsidRPr="00A04576" w:rsidRDefault="00A04576" w:rsidP="00A04576">
          <w:pPr>
            <w:spacing w:after="120"/>
            <w:rPr>
              <w:rFonts w:ascii="Century Gothic" w:hAnsi="Century Gothic"/>
              <w:sz w:val="16"/>
              <w:szCs w:val="16"/>
            </w:rPr>
          </w:pPr>
        </w:p>
      </w:tc>
      <w:tc>
        <w:tcPr>
          <w:tcW w:w="2430" w:type="dxa"/>
          <w:tcBorders>
            <w:bottom w:val="double" w:sz="6" w:space="0" w:color="auto"/>
          </w:tcBorders>
        </w:tcPr>
        <w:p w14:paraId="3BCF2B94" w14:textId="77777777" w:rsidR="00A04576" w:rsidRPr="00A04576" w:rsidRDefault="00A04576" w:rsidP="00A04576">
          <w:pPr>
            <w:spacing w:after="120"/>
            <w:rPr>
              <w:rFonts w:ascii="Century Gothic" w:hAnsi="Century Gothic"/>
            </w:rPr>
          </w:pPr>
          <w:r w:rsidRPr="00A04576">
            <w:rPr>
              <w:rFonts w:ascii="Century Gothic" w:hAnsi="Century Gothic"/>
            </w:rPr>
            <w:t>PAGE 1 OF 2</w:t>
          </w:r>
        </w:p>
      </w:tc>
    </w:tr>
  </w:tbl>
  <w:p w14:paraId="27EA9300" w14:textId="77777777" w:rsidR="00A04576" w:rsidRDefault="00A045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trackedChange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xNTAyNzWyNDU1NjVU0lEKTi0uzszPAykwrgUA8u6yOywAAAA="/>
  </w:docVars>
  <w:rsids>
    <w:rsidRoot w:val="00DE67B0"/>
    <w:rsid w:val="00044CE1"/>
    <w:rsid w:val="00082B9A"/>
    <w:rsid w:val="00193953"/>
    <w:rsid w:val="002F2547"/>
    <w:rsid w:val="004F7F8C"/>
    <w:rsid w:val="006918D0"/>
    <w:rsid w:val="006E0C04"/>
    <w:rsid w:val="00741404"/>
    <w:rsid w:val="00822499"/>
    <w:rsid w:val="00943621"/>
    <w:rsid w:val="009546B4"/>
    <w:rsid w:val="00983A6E"/>
    <w:rsid w:val="009B5B6E"/>
    <w:rsid w:val="00A04576"/>
    <w:rsid w:val="00A95BED"/>
    <w:rsid w:val="00AA0215"/>
    <w:rsid w:val="00B30089"/>
    <w:rsid w:val="00B6386C"/>
    <w:rsid w:val="00B748FA"/>
    <w:rsid w:val="00BC15EF"/>
    <w:rsid w:val="00C7247E"/>
    <w:rsid w:val="00D34ED7"/>
    <w:rsid w:val="00DA2045"/>
    <w:rsid w:val="00DB1F25"/>
    <w:rsid w:val="00DE67B0"/>
    <w:rsid w:val="00E36B88"/>
    <w:rsid w:val="00E6428F"/>
    <w:rsid w:val="00F9763A"/>
    <w:rsid w:val="00FE0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037CE332"/>
  <w15:chartTrackingRefBased/>
  <w15:docId w15:val="{616BC81E-1962-4623-ABA2-3B9AF3E9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45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4576"/>
  </w:style>
  <w:style w:type="paragraph" w:styleId="Footer">
    <w:name w:val="footer"/>
    <w:basedOn w:val="Normal"/>
    <w:link w:val="FooterChar"/>
    <w:uiPriority w:val="99"/>
    <w:unhideWhenUsed/>
    <w:rsid w:val="00A045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576"/>
  </w:style>
  <w:style w:type="paragraph" w:styleId="Revision">
    <w:name w:val="Revision"/>
    <w:hidden/>
    <w:uiPriority w:val="99"/>
    <w:semiHidden/>
    <w:rsid w:val="00B30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01</Words>
  <Characters>1773</Characters>
  <Application>Microsoft Office Word</Application>
  <DocSecurity>0</DocSecurity>
  <Lines>8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-EX-21, Inventory</vt:lpstr>
    </vt:vector>
  </TitlesOfParts>
  <Company>Caltrans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-EX-21, Inventory</dc:title>
  <dc:subject/>
  <dc:creator>CaltransRightofWay@caltrans.onmicrosoft.com</dc:creator>
  <cp:keywords/>
  <dc:description/>
  <cp:lastModifiedBy>Burger, Lori A@DOT</cp:lastModifiedBy>
  <cp:revision>7</cp:revision>
  <cp:lastPrinted>1996-02-27T18:12:00Z</cp:lastPrinted>
  <dcterms:created xsi:type="dcterms:W3CDTF">2025-10-28T18:25:00Z</dcterms:created>
  <dcterms:modified xsi:type="dcterms:W3CDTF">2025-12-23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147d85-d30a-4e6c-99ac-bb3e36711452</vt:lpwstr>
  </property>
</Properties>
</file>